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66A3" w:rsidRDefault="008A66A3" w:rsidP="008A66A3">
      <w:pPr>
        <w:pStyle w:val="1"/>
        <w:jc w:val="center"/>
      </w:pPr>
      <w:r>
        <w:rPr>
          <w:rFonts w:hint="eastAsia"/>
        </w:rPr>
        <w:t>Lab</w:t>
      </w:r>
      <w:r w:rsidR="00C86DB6">
        <w:rPr>
          <w:rFonts w:hint="eastAsia"/>
        </w:rPr>
        <w:t>6</w:t>
      </w:r>
      <w:bookmarkStart w:id="0" w:name="_GoBack"/>
      <w:bookmarkEnd w:id="0"/>
      <w:r>
        <w:rPr>
          <w:rFonts w:hint="eastAsia"/>
        </w:rPr>
        <w:t>作业评分细则</w:t>
      </w:r>
    </w:p>
    <w:p w:rsidR="008A66A3" w:rsidRPr="007E434C" w:rsidRDefault="008A66A3" w:rsidP="008A66A3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A66A3" w:rsidTr="00CC1A72"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题1</w:t>
            </w:r>
          </w:p>
        </w:tc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2分</w:t>
            </w:r>
          </w:p>
        </w:tc>
      </w:tr>
      <w:tr w:rsidR="008A66A3" w:rsidTr="00CC1A72"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题2</w:t>
            </w:r>
          </w:p>
        </w:tc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3分</w:t>
            </w:r>
          </w:p>
        </w:tc>
      </w:tr>
      <w:tr w:rsidR="008A66A3" w:rsidTr="00CC1A72"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题3</w:t>
            </w:r>
          </w:p>
        </w:tc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3分</w:t>
            </w:r>
          </w:p>
        </w:tc>
      </w:tr>
      <w:tr w:rsidR="008A66A3" w:rsidTr="00CC1A72"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题4</w:t>
            </w:r>
          </w:p>
        </w:tc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5分</w:t>
            </w:r>
          </w:p>
        </w:tc>
      </w:tr>
      <w:tr w:rsidR="008A66A3" w:rsidTr="00CC1A72"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题5</w:t>
            </w:r>
          </w:p>
        </w:tc>
        <w:tc>
          <w:tcPr>
            <w:tcW w:w="4148" w:type="dxa"/>
          </w:tcPr>
          <w:p w:rsidR="008A66A3" w:rsidRDefault="008A66A3" w:rsidP="00CC1A72">
            <w:r>
              <w:rPr>
                <w:rFonts w:hint="eastAsia"/>
              </w:rPr>
              <w:t>4分</w:t>
            </w:r>
          </w:p>
        </w:tc>
      </w:tr>
      <w:tr w:rsidR="008A66A3" w:rsidTr="00CC1A72">
        <w:tc>
          <w:tcPr>
            <w:tcW w:w="4148" w:type="dxa"/>
          </w:tcPr>
          <w:p w:rsidR="008A66A3" w:rsidRDefault="008A66A3" w:rsidP="00CC1A72"/>
        </w:tc>
        <w:tc>
          <w:tcPr>
            <w:tcW w:w="4148" w:type="dxa"/>
          </w:tcPr>
          <w:p w:rsidR="008A66A3" w:rsidRDefault="008A66A3" w:rsidP="00CC1A72"/>
        </w:tc>
      </w:tr>
    </w:tbl>
    <w:p w:rsidR="008A66A3" w:rsidRDefault="008A66A3" w:rsidP="008A66A3">
      <w:pPr>
        <w:jc w:val="center"/>
      </w:pPr>
      <w:r>
        <w:rPr>
          <w:rFonts w:hint="eastAsia"/>
        </w:rPr>
        <w:t>表1.各题分数分布，总分共17分</w:t>
      </w:r>
    </w:p>
    <w:p w:rsidR="008A66A3" w:rsidRDefault="008A66A3" w:rsidP="008A66A3">
      <w:pPr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413"/>
        <w:gridCol w:w="5103"/>
        <w:gridCol w:w="1780"/>
      </w:tblGrid>
      <w:tr w:rsidR="008A66A3" w:rsidTr="00CC1A72">
        <w:tc>
          <w:tcPr>
            <w:tcW w:w="1413" w:type="dxa"/>
          </w:tcPr>
          <w:p w:rsidR="008A66A3" w:rsidRDefault="008A66A3" w:rsidP="00CC1A72">
            <w:r>
              <w:rPr>
                <w:rFonts w:hint="eastAsia"/>
              </w:rPr>
              <w:t>题号</w:t>
            </w:r>
          </w:p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扣分项目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扣分值</w:t>
            </w:r>
          </w:p>
        </w:tc>
      </w:tr>
      <w:tr w:rsidR="008A66A3" w:rsidTr="00CC1A72">
        <w:tc>
          <w:tcPr>
            <w:tcW w:w="1413" w:type="dxa"/>
          </w:tcPr>
          <w:p w:rsidR="008A66A3" w:rsidRDefault="008A66A3" w:rsidP="00CC1A72">
            <w:r>
              <w:rPr>
                <w:rFonts w:hint="eastAsia"/>
              </w:rPr>
              <w:t>题1</w:t>
            </w:r>
          </w:p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原题目中的公式输入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  <w:vMerge w:val="restart"/>
          </w:tcPr>
          <w:p w:rsidR="008A66A3" w:rsidRDefault="008A66A3" w:rsidP="00CC1A72">
            <w:r>
              <w:rPr>
                <w:rFonts w:hint="eastAsia"/>
              </w:rPr>
              <w:t>题2</w:t>
            </w:r>
          </w:p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题目式子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0.5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激励理解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H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0.5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响应计算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0.5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没有计算过程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绘图结果错误（2个分别扣分）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0.5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没有合适的标注或标注错误</w:t>
            </w:r>
          </w:p>
          <w:p w:rsidR="008A66A3" w:rsidRDefault="008A66A3" w:rsidP="00CC1A72">
            <w:r>
              <w:rPr>
                <w:rFonts w:hint="eastAsia"/>
              </w:rPr>
              <w:t>图没画到一幅图中</w:t>
            </w:r>
          </w:p>
          <w:p w:rsidR="008A66A3" w:rsidRDefault="008A66A3" w:rsidP="00CC1A72">
            <w:r>
              <w:rPr>
                <w:rFonts w:hint="eastAsia"/>
              </w:rPr>
              <w:t>范围选取不合理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0.5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/>
        </w:tc>
        <w:tc>
          <w:tcPr>
            <w:tcW w:w="1780" w:type="dxa"/>
          </w:tcPr>
          <w:p w:rsidR="008A66A3" w:rsidRDefault="008A66A3" w:rsidP="00CC1A72"/>
        </w:tc>
      </w:tr>
      <w:tr w:rsidR="008A66A3" w:rsidTr="00CC1A72">
        <w:tc>
          <w:tcPr>
            <w:tcW w:w="1413" w:type="dxa"/>
            <w:vMerge w:val="restart"/>
          </w:tcPr>
          <w:p w:rsidR="008A66A3" w:rsidRDefault="008A66A3" w:rsidP="00CC1A72">
            <w:r>
              <w:rPr>
                <w:rFonts w:hint="eastAsia"/>
              </w:rPr>
              <w:t>题3</w:t>
            </w:r>
          </w:p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参数设置错误及其导致的连带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1\每个信号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缺少stable判断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 xml:space="preserve">-1 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Stable判断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0.</w:t>
            </w:r>
            <w:r>
              <w:rPr>
                <w:rFonts w:hint="eastAsia"/>
              </w:rPr>
              <w:t>5~-1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坐标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0.</w:t>
            </w:r>
            <w:r>
              <w:rPr>
                <w:rFonts w:hint="eastAsia"/>
              </w:rPr>
              <w:t>5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图形显示范围不合理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0.25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/>
        </w:tc>
        <w:tc>
          <w:tcPr>
            <w:tcW w:w="1780" w:type="dxa"/>
          </w:tcPr>
          <w:p w:rsidR="008A66A3" w:rsidRDefault="008A66A3" w:rsidP="00CC1A72"/>
        </w:tc>
      </w:tr>
      <w:tr w:rsidR="008A66A3" w:rsidTr="00CC1A72">
        <w:tc>
          <w:tcPr>
            <w:tcW w:w="1413" w:type="dxa"/>
            <w:vMerge w:val="restart"/>
          </w:tcPr>
          <w:p w:rsidR="008A66A3" w:rsidRDefault="008A66A3" w:rsidP="00CC1A72">
            <w:pPr>
              <w:rPr>
                <w:rFonts w:hint="eastAsia"/>
              </w:rPr>
            </w:pPr>
            <w:r>
              <w:rPr>
                <w:rFonts w:hint="eastAsia"/>
              </w:rPr>
              <w:t>题4</w:t>
            </w:r>
          </w:p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横纵坐标未标注或者标注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 w:rsidRPr="00B2107B">
              <w:t xml:space="preserve">未画出傅立叶变换图像 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2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 w:rsidRPr="00B2107B">
              <w:t xml:space="preserve">坐标范围选取不合理 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 w:rsidRPr="00B2107B">
              <w:t>未调整观察角度，未见虚轴上的切面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 w:rsidRPr="00B2107B">
              <w:t>采样范围过窄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  <w:vMerge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/>
        </w:tc>
        <w:tc>
          <w:tcPr>
            <w:tcW w:w="1780" w:type="dxa"/>
          </w:tcPr>
          <w:p w:rsidR="008A66A3" w:rsidRDefault="008A66A3" w:rsidP="00CC1A72"/>
        </w:tc>
      </w:tr>
      <w:tr w:rsidR="008A66A3" w:rsidTr="00CC1A72">
        <w:tc>
          <w:tcPr>
            <w:tcW w:w="1413" w:type="dxa"/>
          </w:tcPr>
          <w:p w:rsidR="008A66A3" w:rsidRDefault="008A66A3" w:rsidP="00CC1A72">
            <w:r>
              <w:rPr>
                <w:rFonts w:hint="eastAsia"/>
              </w:rPr>
              <w:t>题5</w:t>
            </w:r>
          </w:p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方程计算错误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错误使用离散信号处理函数</w:t>
            </w:r>
            <w:r>
              <w:t>(freqz)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t>l</w:t>
            </w:r>
            <w:r>
              <w:rPr>
                <w:rFonts w:hint="eastAsia"/>
              </w:rPr>
              <w:t>inspace</w:t>
            </w:r>
            <w:r>
              <w:t>()</w:t>
            </w:r>
            <w:r>
              <w:rPr>
                <w:rFonts w:hint="eastAsia"/>
              </w:rPr>
              <w:t>选择不当，过疏，导致信息受损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>1</w:t>
            </w:r>
          </w:p>
        </w:tc>
      </w:tr>
      <w:tr w:rsidR="008A66A3" w:rsidTr="00CC1A72">
        <w:tc>
          <w:tcPr>
            <w:tcW w:w="1413" w:type="dxa"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坐标轴范围选择严重不当导致信息受损</w:t>
            </w:r>
          </w:p>
        </w:tc>
        <w:tc>
          <w:tcPr>
            <w:tcW w:w="1780" w:type="dxa"/>
          </w:tcPr>
          <w:p w:rsidR="008A66A3" w:rsidRDefault="008A66A3" w:rsidP="00CC1A72">
            <w:r>
              <w:rPr>
                <w:rFonts w:hint="eastAsia"/>
              </w:rPr>
              <w:t>-</w:t>
            </w:r>
            <w:r>
              <w:t xml:space="preserve">0.5 </w:t>
            </w:r>
            <w:r>
              <w:rPr>
                <w:rFonts w:hint="eastAsia"/>
              </w:rPr>
              <w:t>每图</w:t>
            </w:r>
          </w:p>
        </w:tc>
      </w:tr>
      <w:tr w:rsidR="008A66A3" w:rsidTr="00CC1A72">
        <w:tc>
          <w:tcPr>
            <w:tcW w:w="1413" w:type="dxa"/>
          </w:tcPr>
          <w:p w:rsidR="008A66A3" w:rsidRDefault="008A66A3" w:rsidP="00CC1A72"/>
        </w:tc>
        <w:tc>
          <w:tcPr>
            <w:tcW w:w="5103" w:type="dxa"/>
          </w:tcPr>
          <w:p w:rsidR="008A66A3" w:rsidRDefault="008A66A3" w:rsidP="00CC1A72">
            <w:r>
              <w:rPr>
                <w:rFonts w:hint="eastAsia"/>
              </w:rPr>
              <w:t>坐标轴单位标注不对应图像或没有标注</w:t>
            </w:r>
          </w:p>
        </w:tc>
        <w:tc>
          <w:tcPr>
            <w:tcW w:w="1780" w:type="dxa"/>
          </w:tcPr>
          <w:p w:rsidR="008A66A3" w:rsidRDefault="008A66A3" w:rsidP="00CC1A72">
            <w:r>
              <w:t xml:space="preserve">-0.25 </w:t>
            </w:r>
            <w:r>
              <w:rPr>
                <w:rFonts w:hint="eastAsia"/>
              </w:rPr>
              <w:t>每图</w:t>
            </w:r>
          </w:p>
        </w:tc>
      </w:tr>
    </w:tbl>
    <w:p w:rsidR="00843629" w:rsidRDefault="00843629" w:rsidP="008A66A3"/>
    <w:sectPr w:rsidR="008436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xNDQxNDI3NAbSxko6SsGpxcWZ+XkgBYa1ACRzFl8sAAAA"/>
  </w:docVars>
  <w:rsids>
    <w:rsidRoot w:val="008A66A3"/>
    <w:rsid w:val="00843629"/>
    <w:rsid w:val="008A66A3"/>
    <w:rsid w:val="008F2B47"/>
    <w:rsid w:val="00C86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97C0F"/>
  <w15:chartTrackingRefBased/>
  <w15:docId w15:val="{B8B0A61F-BC26-40CB-A6EF-65DF4462B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A66A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A66A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A66A3"/>
    <w:rPr>
      <w:b/>
      <w:bCs/>
      <w:kern w:val="44"/>
      <w:sz w:val="44"/>
      <w:szCs w:val="44"/>
    </w:rPr>
  </w:style>
  <w:style w:type="table" w:styleId="a3">
    <w:name w:val="Table Grid"/>
    <w:basedOn w:val="a1"/>
    <w:uiPriority w:val="39"/>
    <w:rsid w:val="008A66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sist</cp:lastModifiedBy>
  <cp:revision>2</cp:revision>
  <dcterms:created xsi:type="dcterms:W3CDTF">2020-06-13T03:10:00Z</dcterms:created>
  <dcterms:modified xsi:type="dcterms:W3CDTF">2020-06-13T03:11:00Z</dcterms:modified>
</cp:coreProperties>
</file>